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hemical Engineer position at [Company Name] in Canada Vancouver. With a strong academic foundation, hands-on experience in process optimization, and a deep commitment to sustainable practices, I am confident that my skills align with your organization’s goals of innovation and excellence. As a chemical engineer passionate about contributing to Canada’s growing green economy and Vancouver’s dynamic industrial landscape, I am eager to bring my expertise in chemical processes, environmental stewardship, and problem-solving to your team.</w:t>
      </w:r>
    </w:p>
    <w:p>
      <w:pPr>
        <w:pStyle w:val="BodyText"/>
      </w:pPr>
      <w:r>
        <w:t xml:space="preserve">As a Chemical Engineer, I have dedicated my career to advancing technologies that balance industrial efficiency with ecological responsibility. My education at [University Name], where I earned a Bachelor’s/Master’s degree in Chemical Engineering, equipped me with a comprehensive understanding of thermodynamics, reaction engineering, and process design. This foundation has been further strengthened through professional experience in [previous company/role], where I specialized in optimizing production workflows to reduce waste and energy consumption. These experiences have not only honed my technical abilities but also instilled a mindset of continuous improvement that I believe is vital for success in the Canadian chemical industry.</w:t>
      </w:r>
    </w:p>
    <w:p>
      <w:pPr>
        <w:pStyle w:val="BodyText"/>
      </w:pPr>
      <w:r>
        <w:t xml:space="preserve">Canada Vancouver, with its emphasis on sustainability and innovation, represents an ideal environment for a Chemical Engineer to thrive. The city’s commitment to green technologies and its thriving biotechnology, pharmaceutical, and clean energy sectors create unique opportunities for engineers to drive meaningful change. I am particularly drawn to [Company Name]’s reputation for [mention specific company value or project related to Vancouver’s industry], as it aligns with my own professional values of responsible engineering and community-focused solutions. Vancouver’s diverse industries and collaborative spirit make it a hub where chemical engineers can contribute to both economic growth and environmental preservation, which is a cornerstone of my career aspirations.</w:t>
      </w:r>
    </w:p>
    <w:p>
      <w:pPr>
        <w:pStyle w:val="BodyText"/>
      </w:pPr>
      <w:r>
        <w:t xml:space="preserve">Throughout my career, I have consistently applied my technical knowledge to address real-world challenges. For example, during my tenure at [Previous Company], I led a team in redesigning a chemical reaction pathway that reduced energy costs by 15% while improving product yield. This project required close collaboration with cross-functional teams, including environmental scientists and process engineers, to ensure compliance with regulatory standards and minimize ecological impact. Such experiences have taught me the importance of interdisciplinary teamwork and adaptability—qualities I believe are essential for success in Canada Vancouver’s fast-paced industrial environment.</w:t>
      </w:r>
    </w:p>
    <w:p>
      <w:pPr>
        <w:pStyle w:val="BodyText"/>
      </w:pPr>
      <w:r>
        <w:t xml:space="preserve">What sets me apart as a Chemical Engineer is my ability to merge technical precision with a forward-thinking approach. I am proficient in using industry-standard software such as Aspen Plus, MATLAB, and AutoCAD to model complex chemical systems and optimize processes. Additionally, I have experience in managing projects from conceptual design to implementation, ensuring that they meet both technical and safety requirements. My work has often focused on sustainability initiatives, such as developing waste-to-energy solutions or designing low-emission production methods. These efforts reflect my dedication to creating engineering solutions that benefit both businesses and the planet—values that resonate deeply with Canada’s vision for a sustainable future.</w:t>
      </w:r>
    </w:p>
    <w:p>
      <w:pPr>
        <w:pStyle w:val="BodyText"/>
      </w:pPr>
      <w:r>
        <w:t xml:space="preserve">Living in Canada Vancouver has further solidified my passion for chemical engineering. The city’s natural beauty and emphasis on environmental consciousness have inspired me to pursue projects that prioritize ecological integrity. For instance, I volunteered with [local organization or initiative] to support community-driven sustainability programs, which deepened my understanding of how engineering can directly impact public well-being. This experience also highlighted the importance of cultural sensitivity and communication in collaborative environments—skills I have refined through working with diverse teams across different industries.</w:t>
      </w:r>
    </w:p>
    <w:p>
      <w:pPr>
        <w:pStyle w:val="BodyText"/>
      </w:pPr>
      <w:r>
        <w:t xml:space="preserve">In addition to my technical expertise, I bring a proactive attitude and a commitment to lifelong learning. I regularly attend industry conferences and workshops, such as [specific event or certification], to stay updated on emerging trends in chemical engineering. For example, the growing focus on circular economy principles and carbon capture technologies has sparked my interest in exploring innovative solutions that align with Canada’s net-zero goals. I am eager to contribute my knowledge of these cutting-edge fields to [Company Name]’s mission of driving technological advancement while maintaining a strong ethical framework.</w:t>
      </w:r>
    </w:p>
    <w:p>
      <w:pPr>
        <w:pStyle w:val="BodyText"/>
      </w:pPr>
      <w:r>
        <w:t xml:space="preserve">As a Chemical Engineer, I am excited about the opportunity to work in Canada Vancouver, where the intersection of innovation and sustainability creates an ideal setting for impactful engineering. I am particularly impressed by [Company Name]’s [specific achievement or project], which demonstrates a clear alignment with my professional interests and career trajectory. I am confident that my combination of technical skills, industry experience, and passion for sustainable practices would make me a valuable asset to your team.</w:t>
      </w:r>
    </w:p>
    <w:p>
      <w:pPr>
        <w:pStyle w:val="BodyText"/>
      </w:pPr>
      <w:r>
        <w:t xml:space="preserve">I would welcome the chance to discuss how my background and vision align with the goals of [Company Name]. Thank you for considering my application. I look forward to the possibility of contributing to your organization’s continued success in Canada Vancouver’s dynamic chemical engineering landscape.</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52:42Z</dcterms:created>
  <dcterms:modified xsi:type="dcterms:W3CDTF">2026-07-21T04:52:42Z</dcterms:modified>
</cp:coreProperties>
</file>

<file path=docProps/custom.xml><?xml version="1.0" encoding="utf-8"?>
<Properties xmlns="http://schemas.openxmlformats.org/officeDocument/2006/custom-properties" xmlns:vt="http://schemas.openxmlformats.org/officeDocument/2006/docPropsVTypes"/>
</file>